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2941E890" w14:textId="77777777" w:rsidTr="00EB27B9">
        <w:tc>
          <w:tcPr>
            <w:tcW w:w="4621" w:type="dxa"/>
          </w:tcPr>
          <w:p w14:paraId="14D27864" w14:textId="4C90466F" w:rsidR="00EB27B9" w:rsidRDefault="002329EB">
            <w:r>
              <w:rPr>
                <w:noProof/>
              </w:rPr>
              <w:drawing>
                <wp:inline distT="0" distB="0" distL="0" distR="0" wp14:anchorId="75C7D29F" wp14:editId="675C5718">
                  <wp:extent cx="1240971" cy="1240971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9615BBC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5709191B" w14:textId="77777777" w:rsidR="00EB27B9" w:rsidRPr="00EB27B9" w:rsidRDefault="00EB27B9" w:rsidP="00EB27B9">
            <w:pPr>
              <w:jc w:val="center"/>
              <w:rPr>
                <w:sz w:val="36"/>
              </w:rPr>
            </w:pPr>
          </w:p>
          <w:p w14:paraId="13150A89" w14:textId="52AD26CF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1</w:t>
            </w:r>
          </w:p>
        </w:tc>
      </w:tr>
    </w:tbl>
    <w:p w14:paraId="60839807" w14:textId="77777777" w:rsidR="00EB27B9" w:rsidRDefault="00EB27B9"/>
    <w:p w14:paraId="5A401472" w14:textId="33F6DF61" w:rsidR="00EB27B9" w:rsidRDefault="00675164">
      <w:r w:rsidRPr="00675164">
        <w:rPr>
          <w:sz w:val="36"/>
        </w:rPr>
        <w:t>Team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0"/>
        <w:gridCol w:w="3666"/>
      </w:tblGrid>
      <w:tr w:rsidR="00EB27B9" w14:paraId="75FD2AB8" w14:textId="77777777" w:rsidTr="00615FFD">
        <w:tc>
          <w:tcPr>
            <w:tcW w:w="5350" w:type="dxa"/>
          </w:tcPr>
          <w:p w14:paraId="675D50D9" w14:textId="77777777" w:rsidR="00EB27B9" w:rsidRPr="00615FFD" w:rsidRDefault="002B7F8A">
            <w:pPr>
              <w:rPr>
                <w:b/>
                <w:bCs/>
              </w:rPr>
            </w:pPr>
            <w:r w:rsidRPr="00615FFD">
              <w:rPr>
                <w:b/>
                <w:bCs/>
              </w:rPr>
              <w:t>Questions</w:t>
            </w:r>
          </w:p>
        </w:tc>
        <w:tc>
          <w:tcPr>
            <w:tcW w:w="3666" w:type="dxa"/>
          </w:tcPr>
          <w:p w14:paraId="01F38335" w14:textId="77777777" w:rsidR="00EB27B9" w:rsidRPr="00615FFD" w:rsidRDefault="002B7F8A">
            <w:pPr>
              <w:rPr>
                <w:b/>
                <w:bCs/>
              </w:rPr>
            </w:pPr>
            <w:r w:rsidRPr="00615FFD">
              <w:rPr>
                <w:b/>
                <w:bCs/>
              </w:rPr>
              <w:t>Answers</w:t>
            </w:r>
          </w:p>
        </w:tc>
      </w:tr>
      <w:tr w:rsidR="00615FFD" w:rsidRPr="00615FFD" w14:paraId="555D275C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5ECC781F" w14:textId="2CCA7E4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 How many editions of the CAMRA Good Beer Guide have been released since its launch?</w:t>
            </w:r>
          </w:p>
          <w:p w14:paraId="6F5BC422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2755C01" w14:textId="5FCD373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2B57762B" w14:textId="24B8D55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14C754E" w14:textId="77777777" w:rsidTr="00615FFD">
        <w:trPr>
          <w:trHeight w:val="600"/>
        </w:trPr>
        <w:tc>
          <w:tcPr>
            <w:tcW w:w="5350" w:type="dxa"/>
            <w:noWrap/>
            <w:hideMark/>
          </w:tcPr>
          <w:p w14:paraId="64FB3BD7" w14:textId="6E49726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2.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Humulus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Lupulus is the Latin term for which beer ingredient?</w:t>
            </w:r>
          </w:p>
          <w:p w14:paraId="12B7B5EA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1BBE928" w14:textId="768199E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50ECA395" w14:textId="37C333E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52F140A5" w14:textId="77777777" w:rsidTr="00615FFD">
        <w:trPr>
          <w:trHeight w:val="600"/>
        </w:trPr>
        <w:tc>
          <w:tcPr>
            <w:tcW w:w="5350" w:type="dxa"/>
            <w:noWrap/>
            <w:hideMark/>
          </w:tcPr>
          <w:p w14:paraId="61BC4F94" w14:textId="363D1DB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3. Robinson's Trooper is a beer brewed in collaboration with Iron Maiden. Who's the lead singer of Iron Maiden?</w:t>
            </w:r>
          </w:p>
          <w:p w14:paraId="61AABE0A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D3CF393" w14:textId="76E8F2E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765917C1" w14:textId="56AAA00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3F62D9EB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208C81DD" w14:textId="1905D9B3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On which date in 2020 were pubs and restaurants forced to close for the first lockdown?</w:t>
            </w:r>
          </w:p>
          <w:p w14:paraId="107D694B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C49EBC3" w14:textId="5FE6490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0AE647F3" w14:textId="6ACACD9D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EFF873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43E8CA68" w14:textId="0C473AD5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5. OG is one of the ways of measuring the strength of beer. What does OG stand for?</w:t>
            </w:r>
          </w:p>
          <w:p w14:paraId="23A8AD1C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E4EDF64" w14:textId="2403E15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42DCE30F" w14:textId="013EF766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3FD0F483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0F045328" w14:textId="4C2E2DD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6. 'Prost' is the word for 'Cheers' in which country?</w:t>
            </w:r>
          </w:p>
          <w:p w14:paraId="22A0C235" w14:textId="785903B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9F0F188" w14:textId="77777777" w:rsidR="00167FAA" w:rsidRDefault="00167FAA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BF36835" w14:textId="54A9BEA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63F16C34" w14:textId="67A5C52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9A76CC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557C61B6" w14:textId="43B5D7CE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7.</w:t>
            </w:r>
            <w:r w:rsidR="00497077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The first CAMRA Great British Beer Festival was held in 1977. In 1984 the GBBF was cancelled. Why?</w:t>
            </w:r>
          </w:p>
          <w:p w14:paraId="50BC2C7E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E411576" w14:textId="308E130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1E141D6" w14:textId="5D89D68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505E1349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3D50C3F0" w14:textId="4F6E564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8. Spent yeast from the brewing process is used to make what brand of spread?</w:t>
            </w:r>
          </w:p>
          <w:p w14:paraId="56F15A54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7051DC9" w14:textId="1FBD541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A54556D" w14:textId="0BF8623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E7EF57F" w14:textId="77777777" w:rsidTr="00615FFD">
        <w:trPr>
          <w:trHeight w:val="900"/>
        </w:trPr>
        <w:tc>
          <w:tcPr>
            <w:tcW w:w="5350" w:type="dxa"/>
            <w:noWrap/>
            <w:hideMark/>
          </w:tcPr>
          <w:p w14:paraId="4416A572" w14:textId="0423359D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9. The flagship beer of Fuller's Brewery is London Pride - what is the name 'London Pride' named after?</w:t>
            </w:r>
          </w:p>
        </w:tc>
        <w:tc>
          <w:tcPr>
            <w:tcW w:w="3666" w:type="dxa"/>
            <w:hideMark/>
          </w:tcPr>
          <w:p w14:paraId="3C4E3DE8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C710020" w14:textId="77777777" w:rsidR="00424CFB" w:rsidRDefault="00424CF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DC7BA0B" w14:textId="77777777" w:rsidR="00424CFB" w:rsidRDefault="00424CF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3D5DCA8" w14:textId="061E91B0" w:rsidR="00424CFB" w:rsidRPr="00615FFD" w:rsidRDefault="00424CF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01A2290E" w14:textId="77777777" w:rsidTr="00615FFD">
        <w:trPr>
          <w:trHeight w:val="300"/>
        </w:trPr>
        <w:tc>
          <w:tcPr>
            <w:tcW w:w="5350" w:type="dxa"/>
            <w:noWrap/>
            <w:hideMark/>
          </w:tcPr>
          <w:p w14:paraId="0CA8533D" w14:textId="235D033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0. In which town is the National Brewery Centre Museum situated?</w:t>
            </w:r>
          </w:p>
          <w:p w14:paraId="4251837D" w14:textId="77777777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79CC228" w14:textId="7174107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6" w:type="dxa"/>
            <w:noWrap/>
            <w:hideMark/>
          </w:tcPr>
          <w:p w14:paraId="33D15B23" w14:textId="52391F2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2A103C78" w14:textId="113F40E5" w:rsidR="00452F96" w:rsidRDefault="00661A87"/>
    <w:p w14:paraId="42A95B39" w14:textId="77777777" w:rsidR="00615FFD" w:rsidRDefault="00615F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1BC23382" w14:textId="77777777" w:rsidTr="00FC7A4D">
        <w:tc>
          <w:tcPr>
            <w:tcW w:w="4621" w:type="dxa"/>
          </w:tcPr>
          <w:p w14:paraId="4BEC8303" w14:textId="2DBE7685" w:rsidR="00EB27B9" w:rsidRDefault="002329EB" w:rsidP="00FC7A4D">
            <w:r>
              <w:rPr>
                <w:noProof/>
              </w:rPr>
              <w:lastRenderedPageBreak/>
              <w:drawing>
                <wp:inline distT="0" distB="0" distL="0" distR="0" wp14:anchorId="7ED598AA" wp14:editId="634EB57B">
                  <wp:extent cx="1240971" cy="124097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4B6AE581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5EF3506A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3760E872" w14:textId="147B9617" w:rsidR="00EB27B9" w:rsidRPr="00EB27B9" w:rsidRDefault="00F515C6" w:rsidP="00FC7A4D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2</w:t>
            </w:r>
          </w:p>
        </w:tc>
      </w:tr>
    </w:tbl>
    <w:p w14:paraId="043ED0C1" w14:textId="77777777" w:rsidR="00EB27B9" w:rsidRDefault="00EB27B9" w:rsidP="00EB27B9"/>
    <w:p w14:paraId="78DB3D5F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0DCE6DBC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4"/>
        <w:gridCol w:w="3662"/>
      </w:tblGrid>
      <w:tr w:rsidR="00EB27B9" w:rsidRPr="00615FFD" w14:paraId="01F389A8" w14:textId="77777777" w:rsidTr="00615FFD">
        <w:tc>
          <w:tcPr>
            <w:tcW w:w="5354" w:type="dxa"/>
          </w:tcPr>
          <w:p w14:paraId="43548177" w14:textId="62CD143E" w:rsidR="00EB27B9" w:rsidRPr="00167FAA" w:rsidRDefault="00F515C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62" w:type="dxa"/>
          </w:tcPr>
          <w:p w14:paraId="1BF7869A" w14:textId="6339DB46" w:rsidR="00EB27B9" w:rsidRPr="00167FAA" w:rsidRDefault="00F515C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615FFD" w:rsidRPr="00615FFD" w14:paraId="6C6EFCB0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0A119C91" w14:textId="3DD193ED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 Who is the current landlady of the Rovers Return in Coronation Street? Need the full name.</w:t>
            </w:r>
          </w:p>
          <w:p w14:paraId="2C24D2C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5CE07CF" w14:textId="1FC60098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C0E5210" w14:textId="746DB964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41F890BB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437CEC35" w14:textId="1BB7C4F0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2.Which model &amp; actress fronts the Long Live the Local campaign?</w:t>
            </w:r>
          </w:p>
          <w:p w14:paraId="740AE315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8E0D3B6" w14:textId="396A70F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6426DCFC" w14:textId="306E2C70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6F2CF67A" w14:textId="77777777" w:rsidTr="00615FFD">
        <w:trPr>
          <w:trHeight w:val="600"/>
        </w:trPr>
        <w:tc>
          <w:tcPr>
            <w:tcW w:w="5354" w:type="dxa"/>
            <w:noWrap/>
            <w:hideMark/>
          </w:tcPr>
          <w:p w14:paraId="51E962B6" w14:textId="60B689CC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3.Only one brewery in the world now uses the Burton Union System. Who is it?</w:t>
            </w:r>
          </w:p>
          <w:p w14:paraId="55D149F9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7D51FF6" w14:textId="2A7E7F61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46380BE4" w14:textId="0DAB88F3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726B81FE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68DFC65C" w14:textId="2C5AD370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Which celebrity chef wrote the forward to the 2021 Good Beer Guide?</w:t>
            </w:r>
          </w:p>
          <w:p w14:paraId="336E348C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AF89F8E" w14:textId="3E449A4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F0DE088" w14:textId="08B197F7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350AC75F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53CF718A" w14:textId="3224DB5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5.</w:t>
            </w:r>
            <w:r w:rsidR="00497077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Which country in the world produces the most beer by volume?</w:t>
            </w:r>
          </w:p>
          <w:p w14:paraId="056A217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166DD25" w14:textId="6CF6D17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023E8F44" w14:textId="201F8F5C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5F5BD17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2C09C9AA" w14:textId="53936A76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6. Which European country drinks the strongest beer on average?</w:t>
            </w:r>
          </w:p>
          <w:p w14:paraId="59681798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98F4CAB" w14:textId="1242E9A3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097D4611" w14:textId="75CB91D6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1FB1A1A2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08C581C3" w14:textId="095DFD2F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7.In which town is the headquarters of the Campaign for Real Ale (CAMRA)?</w:t>
            </w:r>
          </w:p>
          <w:p w14:paraId="75C6BB2E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F63D6B2" w14:textId="407FFAC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4306579" w14:textId="1DA6C1A5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545E4D5F" w14:textId="77777777" w:rsidTr="00615FFD">
        <w:trPr>
          <w:trHeight w:val="300"/>
        </w:trPr>
        <w:tc>
          <w:tcPr>
            <w:tcW w:w="5354" w:type="dxa"/>
            <w:noWrap/>
            <w:hideMark/>
          </w:tcPr>
          <w:p w14:paraId="13C20407" w14:textId="6407BC02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8. Home brewing beer is banned in two states in the USA. Name one of them.</w:t>
            </w:r>
          </w:p>
          <w:p w14:paraId="17C492F0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C92930C" w14:textId="367DD0D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1E203357" w14:textId="215F9702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537AD127" w14:textId="77777777" w:rsidTr="00615FFD">
        <w:trPr>
          <w:trHeight w:val="600"/>
        </w:trPr>
        <w:tc>
          <w:tcPr>
            <w:tcW w:w="5354" w:type="dxa"/>
            <w:hideMark/>
          </w:tcPr>
          <w:p w14:paraId="753F2148" w14:textId="6B45BE7A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1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In 2010 David Cameron presented Barack Obama with a case of beer brewed in his parliamentary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consitituency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f </w:t>
            </w:r>
            <w:proofErr w:type="spell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Witney</w:t>
            </w:r>
            <w:proofErr w:type="spell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. What beer was it?</w:t>
            </w:r>
          </w:p>
          <w:p w14:paraId="6DA93E7C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CB1B44" w14:textId="2F268EC0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4AE1CCCE" w14:textId="6B30E6D0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394ED173" w14:textId="77777777" w:rsidTr="00615FFD">
        <w:trPr>
          <w:trHeight w:val="300"/>
        </w:trPr>
        <w:tc>
          <w:tcPr>
            <w:tcW w:w="5354" w:type="dxa"/>
            <w:hideMark/>
          </w:tcPr>
          <w:p w14:paraId="76E8F25A" w14:textId="10CF181B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2</w:t>
            </w:r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0. In August 2019, which British brewing giant and pub company was bought out by a Chinese company?</w:t>
            </w:r>
          </w:p>
          <w:p w14:paraId="73DC7D6D" w14:textId="77777777" w:rsidR="002329EB" w:rsidRDefault="002329E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9B6A899" w14:textId="57E13CDE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2" w:type="dxa"/>
            <w:noWrap/>
            <w:hideMark/>
          </w:tcPr>
          <w:p w14:paraId="5F6ED0D8" w14:textId="4E13B784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674EE80A" w14:textId="61A66180" w:rsidR="00EB27B9" w:rsidRDefault="00EB27B9" w:rsidP="00EB27B9"/>
    <w:p w14:paraId="46F7609D" w14:textId="1B423D35" w:rsidR="00615FFD" w:rsidRDefault="00615FFD">
      <w:r>
        <w:br w:type="page"/>
      </w:r>
    </w:p>
    <w:p w14:paraId="5732C962" w14:textId="77777777" w:rsidR="00615FFD" w:rsidRPr="00615FFD" w:rsidRDefault="00615FFD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3181A21C" w14:textId="77777777" w:rsidTr="00FC7A4D">
        <w:tc>
          <w:tcPr>
            <w:tcW w:w="4621" w:type="dxa"/>
          </w:tcPr>
          <w:p w14:paraId="5928BBFF" w14:textId="3B7E15A0" w:rsidR="00EB27B9" w:rsidRDefault="002329EB" w:rsidP="00FC7A4D">
            <w:r>
              <w:rPr>
                <w:noProof/>
              </w:rPr>
              <w:drawing>
                <wp:inline distT="0" distB="0" distL="0" distR="0" wp14:anchorId="6F1072B7" wp14:editId="650DBD48">
                  <wp:extent cx="1240971" cy="124097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AC102DA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2997172D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2460D2BF" w14:textId="61E95970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3 </w:t>
            </w:r>
          </w:p>
        </w:tc>
      </w:tr>
    </w:tbl>
    <w:p w14:paraId="5534D2E7" w14:textId="77777777" w:rsidR="00EB27B9" w:rsidRDefault="00EB27B9" w:rsidP="00EB27B9"/>
    <w:p w14:paraId="668BD3BD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1D46E21D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3663"/>
      </w:tblGrid>
      <w:tr w:rsidR="00EB27B9" w:rsidRPr="00385735" w14:paraId="136C74A5" w14:textId="77777777" w:rsidTr="00615FFD">
        <w:tc>
          <w:tcPr>
            <w:tcW w:w="5353" w:type="dxa"/>
            <w:vAlign w:val="center"/>
          </w:tcPr>
          <w:p w14:paraId="435D2DF4" w14:textId="306E85FB" w:rsidR="00EB27B9" w:rsidRPr="00EE77F6" w:rsidRDefault="00F515C6" w:rsidP="00385735">
            <w:pPr>
              <w:rPr>
                <w:b/>
                <w:bCs/>
              </w:rPr>
            </w:pPr>
            <w:r w:rsidRPr="00EE77F6">
              <w:rPr>
                <w:b/>
                <w:bCs/>
              </w:rPr>
              <w:t xml:space="preserve">Questions </w:t>
            </w:r>
          </w:p>
        </w:tc>
        <w:tc>
          <w:tcPr>
            <w:tcW w:w="3663" w:type="dxa"/>
            <w:vAlign w:val="center"/>
          </w:tcPr>
          <w:p w14:paraId="68B8C50D" w14:textId="5F1EB6CD" w:rsidR="00EB27B9" w:rsidRPr="00EE77F6" w:rsidRDefault="00F515C6" w:rsidP="00385735">
            <w:pPr>
              <w:rPr>
                <w:b/>
                <w:bCs/>
              </w:rPr>
            </w:pPr>
            <w:r w:rsidRPr="00EE77F6">
              <w:rPr>
                <w:b/>
                <w:bCs/>
              </w:rPr>
              <w:t>Answers</w:t>
            </w:r>
          </w:p>
        </w:tc>
      </w:tr>
      <w:tr w:rsidR="00615FFD" w:rsidRPr="00615FFD" w14:paraId="686AB1D5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62B52F68" w14:textId="4AFE9854" w:rsid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>1.What</w:t>
            </w:r>
            <w:proofErr w:type="gramEnd"/>
            <w:r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the name of the beer Homer Simpson drinks in The Simpsons?</w:t>
            </w:r>
          </w:p>
          <w:p w14:paraId="2426A98E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0BF8C00" w14:textId="7A27C4C8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6F6A9F35" w14:textId="657429D4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023E32CB" w14:textId="77777777" w:rsidTr="00615FFD">
        <w:trPr>
          <w:trHeight w:val="600"/>
        </w:trPr>
        <w:tc>
          <w:tcPr>
            <w:tcW w:w="5353" w:type="dxa"/>
            <w:noWrap/>
            <w:hideMark/>
          </w:tcPr>
          <w:p w14:paraId="1B884B4A" w14:textId="7A437AA8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2. What is the name given to the central and widest point of a cask?</w:t>
            </w:r>
          </w:p>
          <w:p w14:paraId="09C58994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03522B3" w14:textId="2585DD5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71812390" w14:textId="347592EB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816F329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757365EF" w14:textId="7A3BA0B2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3. In 2020, Brand Finance announced the world's most valuable beer brand. What's the name of the beer?</w:t>
            </w:r>
          </w:p>
          <w:p w14:paraId="5C90B3C4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72F4361" w14:textId="4DC0B883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5B38AB78" w14:textId="051FE6D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01026653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3242E389" w14:textId="364D3DA5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4. At what temperature is cask ale recommended to be served in the UK?</w:t>
            </w:r>
          </w:p>
          <w:p w14:paraId="4C42BBCE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37B3A33" w14:textId="54EA0EB4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797462E2" w14:textId="33E7DFA2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703BC9D0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1FABCB83" w14:textId="372BB803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5.How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any gallons does a hogshead contain?</w:t>
            </w:r>
          </w:p>
          <w:p w14:paraId="233F0D54" w14:textId="6EB80B32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59268EA" w14:textId="77777777" w:rsidR="00424CFB" w:rsidRDefault="00424CFB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41C391F" w14:textId="4B1FD7EF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59C8323A" w14:textId="617B2AA8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4CE71498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0B5357BD" w14:textId="44EF18DF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6. </w:t>
            </w:r>
            <w:proofErr w:type="spell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Brewdog</w:t>
            </w:r>
            <w:proofErr w:type="spell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pened a new bar in Old Street London in Jan 2020. What was unique about it?</w:t>
            </w:r>
          </w:p>
          <w:p w14:paraId="2399F62F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BA1C3C" w14:textId="69EB84D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3EDA0463" w14:textId="4D2062F2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77F04575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17D9ADD4" w14:textId="64863460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7.In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 standard 20oz pint glass, what's the maximum legal amount which can be served in 'head'?</w:t>
            </w:r>
          </w:p>
          <w:p w14:paraId="0B9435C6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80DE1C3" w14:textId="2726D582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279AC7D0" w14:textId="6E80B7AD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40E8803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2F5A6D3D" w14:textId="4FDF99D0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8.Cask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arque inspectors check temperature, aroma, taste and what other aspect of cask beer?</w:t>
            </w:r>
          </w:p>
          <w:p w14:paraId="501C92D5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7A5A3F8" w14:textId="13549811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089054B6" w14:textId="5B1358EA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4B4BFBC1" w14:textId="77777777" w:rsidTr="00615FFD">
        <w:trPr>
          <w:trHeight w:val="600"/>
        </w:trPr>
        <w:tc>
          <w:tcPr>
            <w:tcW w:w="5353" w:type="dxa"/>
            <w:noWrap/>
            <w:hideMark/>
          </w:tcPr>
          <w:p w14:paraId="065F3ED3" w14:textId="7339E026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9.In</w:t>
            </w:r>
            <w:proofErr w:type="gramEnd"/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the United States, how many pints make up a 'quart'?</w:t>
            </w:r>
          </w:p>
          <w:p w14:paraId="0E590BCB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C848FEA" w14:textId="18A17DAE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6491E005" w14:textId="1046E699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15FFD" w:rsidRPr="00615FFD" w14:paraId="2B85218F" w14:textId="77777777" w:rsidTr="00615FFD">
        <w:trPr>
          <w:trHeight w:val="300"/>
        </w:trPr>
        <w:tc>
          <w:tcPr>
            <w:tcW w:w="5353" w:type="dxa"/>
            <w:noWrap/>
            <w:hideMark/>
          </w:tcPr>
          <w:p w14:paraId="24A57BFA" w14:textId="09261323" w:rsid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  <w:r w:rsidR="00615FFD" w:rsidRPr="00615FFD">
              <w:rPr>
                <w:rFonts w:ascii="Calibri" w:eastAsia="Times New Roman" w:hAnsi="Calibri" w:cs="Calibri"/>
                <w:color w:val="000000"/>
                <w:lang w:val="en-US"/>
              </w:rPr>
              <w:t>0. Which brewery produced a 55% beer called 'The End of History' in 2010?</w:t>
            </w:r>
          </w:p>
          <w:p w14:paraId="14B8D586" w14:textId="77777777" w:rsidR="00497077" w:rsidRDefault="00497077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D05F015" w14:textId="0EF9EA7D" w:rsidR="007F2973" w:rsidRPr="00615FFD" w:rsidRDefault="007F2973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63" w:type="dxa"/>
            <w:noWrap/>
            <w:hideMark/>
          </w:tcPr>
          <w:p w14:paraId="27D82EB8" w14:textId="0B092A0B" w:rsidR="00615FFD" w:rsidRPr="00615FFD" w:rsidRDefault="00615FFD" w:rsidP="00615FFD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4F905ADF" w14:textId="7B763348" w:rsidR="00ED2189" w:rsidRDefault="00ED2189" w:rsidP="00EB27B9"/>
    <w:p w14:paraId="009A3FAE" w14:textId="77777777" w:rsidR="00ED2189" w:rsidRDefault="00ED2189">
      <w:r>
        <w:br w:type="page"/>
      </w:r>
    </w:p>
    <w:p w14:paraId="586D7D8B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515F3C66" w14:textId="77777777" w:rsidTr="00FC7A4D">
        <w:tc>
          <w:tcPr>
            <w:tcW w:w="4621" w:type="dxa"/>
          </w:tcPr>
          <w:p w14:paraId="6FFB09E1" w14:textId="75841657" w:rsidR="00EB27B9" w:rsidRDefault="002329EB" w:rsidP="00FC7A4D">
            <w:r>
              <w:rPr>
                <w:noProof/>
              </w:rPr>
              <w:drawing>
                <wp:inline distT="0" distB="0" distL="0" distR="0" wp14:anchorId="6759F047" wp14:editId="0063CA8F">
                  <wp:extent cx="1240971" cy="1240971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CB6FA06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62A26044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0A53F15D" w14:textId="75FA710F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4</w:t>
            </w:r>
          </w:p>
        </w:tc>
      </w:tr>
    </w:tbl>
    <w:p w14:paraId="4D9CF70F" w14:textId="77777777" w:rsidR="00EB27B9" w:rsidRDefault="00EB27B9" w:rsidP="00EB27B9"/>
    <w:p w14:paraId="19BEEAC5" w14:textId="77777777" w:rsidR="00675164" w:rsidRP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4C4145C2" w14:textId="77777777" w:rsidR="00EB27B9" w:rsidRDefault="00EB27B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4F45C7CF" w14:textId="77777777" w:rsidTr="00ED2189">
        <w:tc>
          <w:tcPr>
            <w:tcW w:w="5359" w:type="dxa"/>
          </w:tcPr>
          <w:p w14:paraId="7F1DF42C" w14:textId="57109E1A" w:rsidR="00EB27B9" w:rsidRPr="00ED2189" w:rsidRDefault="00F515C6" w:rsidP="00FC7A4D">
            <w:pPr>
              <w:rPr>
                <w:b/>
                <w:bCs/>
              </w:rPr>
            </w:pPr>
            <w:r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3B2D2DE0" w14:textId="01BE2C25" w:rsidR="00EB27B9" w:rsidRPr="00ED2189" w:rsidRDefault="00F515C6" w:rsidP="00FC7A4D">
            <w:pPr>
              <w:rPr>
                <w:b/>
                <w:bCs/>
              </w:rPr>
            </w:pPr>
            <w:r>
              <w:rPr>
                <w:b/>
                <w:bCs/>
              </w:rPr>
              <w:t>Answers</w:t>
            </w:r>
          </w:p>
        </w:tc>
      </w:tr>
      <w:tr w:rsidR="00ED2189" w:rsidRPr="00ED2189" w14:paraId="7ABA3C37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646BBD33" w14:textId="00BB14D4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1.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A 'Boilermaker' is a beer served with a shot of what?</w:t>
            </w:r>
          </w:p>
          <w:p w14:paraId="241AB081" w14:textId="3FFC8CAF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6ADF0E9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26C8FDB" w14:textId="2C055A73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9D77BEF" w14:textId="799E8CC8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5F45A8AA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730DE866" w14:textId="2EF21424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2. Which beer brewed by Black Sheep is named after a term used for a sheep on its back struggling to get up?</w:t>
            </w:r>
          </w:p>
          <w:p w14:paraId="17FB6ECD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5A50A42" w14:textId="25060581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7875E9E" w14:textId="528BDBFA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7DF9296B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420722A8" w14:textId="23D675C5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3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In the UK we have pork </w:t>
            </w:r>
            <w:proofErr w:type="spell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scratchings</w:t>
            </w:r>
            <w:proofErr w:type="spell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s a snack with beer.  In which country are boiled soya beans offered as a traditional beer snack?</w:t>
            </w:r>
          </w:p>
          <w:p w14:paraId="7570C6BD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E6476B9" w14:textId="34E14B01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F2B5F70" w14:textId="5A82E175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5F277985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75CC4C90" w14:textId="028543C0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4.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Which country produces the most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amount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f hops in Europe?</w:t>
            </w:r>
          </w:p>
          <w:p w14:paraId="4D84DB0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AB6F6FD" w14:textId="68FABA5C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82E3156" w14:textId="6A1024F6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08411934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0305CD0D" w14:textId="7CD3001E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5. Which company owns the pubs chains Brewer's Fayre and Beefeater?</w:t>
            </w:r>
          </w:p>
          <w:p w14:paraId="45B883AC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86DD5E3" w14:textId="38B7ECD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8B30E86" w14:textId="0866DAF2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3D261C0D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09162F24" w14:textId="52A0323A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6. Orzo is the word for malted barley in which country?</w:t>
            </w:r>
          </w:p>
          <w:p w14:paraId="66B3C59E" w14:textId="19B1237B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BAADA6F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470905F" w14:textId="5D11A5E5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5F53FF" w14:textId="6CEA26C4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1DB6F6D9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4FDEF053" w14:textId="248AA95F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7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nna,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Munich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nd Crystal are all types of which brewing ingredient?</w:t>
            </w:r>
          </w:p>
          <w:p w14:paraId="76905B3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A0F0452" w14:textId="0D1DEB7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25C9AF" w14:textId="6DDE1786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47A52AD5" w14:textId="77777777" w:rsidTr="00ED2189">
        <w:trPr>
          <w:trHeight w:val="300"/>
        </w:trPr>
        <w:tc>
          <w:tcPr>
            <w:tcW w:w="5359" w:type="dxa"/>
            <w:noWrap/>
            <w:hideMark/>
          </w:tcPr>
          <w:p w14:paraId="167D6585" w14:textId="745C13CB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8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In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 xml:space="preserve">1971, a pint of beer cost 12p. How much was an pint of </w:t>
            </w:r>
            <w:proofErr w:type="gramStart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milk(</w:t>
            </w:r>
            <w:proofErr w:type="gramEnd"/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on average)?</w:t>
            </w:r>
          </w:p>
          <w:p w14:paraId="0B704FF4" w14:textId="77777777" w:rsidR="00424CFB" w:rsidRDefault="00424CFB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F28A61F" w14:textId="1B07D4DA" w:rsidR="003E7C76" w:rsidRPr="00ED2189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579AB16" w14:textId="7C39664A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194C4567" w14:textId="77777777" w:rsidTr="00ED2189">
        <w:trPr>
          <w:trHeight w:val="600"/>
        </w:trPr>
        <w:tc>
          <w:tcPr>
            <w:tcW w:w="5359" w:type="dxa"/>
            <w:noWrap/>
            <w:hideMark/>
          </w:tcPr>
          <w:p w14:paraId="68E7B9C4" w14:textId="64FF93D9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9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Pivo is the word for beer in which country?</w:t>
            </w:r>
          </w:p>
          <w:p w14:paraId="3BD7DA80" w14:textId="77777777" w:rsidR="00661A87" w:rsidRDefault="00661A87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6C50924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668FDEE" w14:textId="1CCE70AB" w:rsidR="003E7C76" w:rsidRPr="00ED2189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E2510E" w14:textId="41161367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D2189" w:rsidRPr="00ED2189" w14:paraId="1C6C5B74" w14:textId="77777777" w:rsidTr="00ED2189">
        <w:trPr>
          <w:trHeight w:val="600"/>
        </w:trPr>
        <w:tc>
          <w:tcPr>
            <w:tcW w:w="5359" w:type="dxa"/>
            <w:hideMark/>
          </w:tcPr>
          <w:p w14:paraId="07C4EB6D" w14:textId="6A000497" w:rsid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EE77F6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0</w:t>
            </w:r>
            <w:r w:rsidRPr="00ED2189">
              <w:rPr>
                <w:rFonts w:ascii="Calibri" w:eastAsia="Times New Roman" w:hAnsi="Calibri" w:cs="Calibri"/>
                <w:color w:val="000000"/>
                <w:lang w:val="en-US"/>
              </w:rPr>
              <w:t>. In this city, a pint of beer will cost you (on average) £10.26, the most expensive place in the world. Where are we?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</w:p>
          <w:p w14:paraId="1DBD0EEB" w14:textId="77777777" w:rsidR="003E7C76" w:rsidRDefault="003E7C76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E0F468E" w14:textId="1F833640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B1269A9" w14:textId="06F32D43" w:rsidR="00ED2189" w:rsidRPr="00ED2189" w:rsidRDefault="00ED2189" w:rsidP="00ED2189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5695A44C" w14:textId="5AB1E7F8" w:rsidR="00EB27B9" w:rsidRDefault="00EB27B9" w:rsidP="00EB27B9"/>
    <w:p w14:paraId="1D591392" w14:textId="77777777" w:rsidR="00EE77F6" w:rsidRDefault="00ED2189" w:rsidP="00EE77F6">
      <w:bookmarkStart w:id="0" w:name="_Hlk83381929"/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E77F6" w14:paraId="02FD1EC1" w14:textId="77777777" w:rsidTr="00837985">
        <w:tc>
          <w:tcPr>
            <w:tcW w:w="4621" w:type="dxa"/>
          </w:tcPr>
          <w:p w14:paraId="7D509A75" w14:textId="375224DE" w:rsidR="00EE77F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655D2C66" wp14:editId="427D299C">
                  <wp:extent cx="1240971" cy="124097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18427337" w14:textId="77777777" w:rsidR="00EE77F6" w:rsidRPr="00EB27B9" w:rsidRDefault="00EE77F6" w:rsidP="00837985">
            <w:pPr>
              <w:jc w:val="center"/>
              <w:rPr>
                <w:sz w:val="36"/>
              </w:rPr>
            </w:pPr>
          </w:p>
          <w:p w14:paraId="484AD06F" w14:textId="77777777" w:rsidR="00EE77F6" w:rsidRPr="00EB27B9" w:rsidRDefault="00EE77F6" w:rsidP="00837985">
            <w:pPr>
              <w:jc w:val="center"/>
              <w:rPr>
                <w:sz w:val="36"/>
              </w:rPr>
            </w:pPr>
          </w:p>
          <w:p w14:paraId="792B08CA" w14:textId="020F572D" w:rsidR="00EE77F6" w:rsidRPr="00EB27B9" w:rsidRDefault="00EE77F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5 </w:t>
            </w:r>
          </w:p>
        </w:tc>
      </w:tr>
    </w:tbl>
    <w:p w14:paraId="43917ED8" w14:textId="77777777" w:rsidR="00EE77F6" w:rsidRDefault="00EE77F6" w:rsidP="00EE77F6"/>
    <w:p w14:paraId="3FBC0F2B" w14:textId="77777777" w:rsidR="00EE77F6" w:rsidRPr="00675164" w:rsidRDefault="00EE77F6" w:rsidP="00EE77F6">
      <w:pPr>
        <w:rPr>
          <w:sz w:val="36"/>
        </w:rPr>
      </w:pPr>
      <w:r w:rsidRPr="00675164">
        <w:rPr>
          <w:sz w:val="36"/>
        </w:rPr>
        <w:t>Team Name:</w:t>
      </w:r>
    </w:p>
    <w:p w14:paraId="2C9EC847" w14:textId="77777777" w:rsidR="00EE77F6" w:rsidRDefault="00EE77F6" w:rsidP="00EE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E77F6" w14:paraId="6D622E77" w14:textId="77777777" w:rsidTr="00EE77F6">
        <w:tc>
          <w:tcPr>
            <w:tcW w:w="5359" w:type="dxa"/>
          </w:tcPr>
          <w:p w14:paraId="62761598" w14:textId="77777777" w:rsidR="00EE77F6" w:rsidRPr="00ED2189" w:rsidRDefault="00EE77F6" w:rsidP="00837985">
            <w:pPr>
              <w:rPr>
                <w:b/>
                <w:bCs/>
              </w:rPr>
            </w:pPr>
            <w:r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67276532" w14:textId="77777777" w:rsidR="00EE77F6" w:rsidRPr="00ED2189" w:rsidRDefault="00EE77F6" w:rsidP="00837985">
            <w:pPr>
              <w:rPr>
                <w:b/>
                <w:bCs/>
              </w:rPr>
            </w:pPr>
            <w:r>
              <w:rPr>
                <w:b/>
                <w:bCs/>
              </w:rPr>
              <w:t>Answers</w:t>
            </w:r>
          </w:p>
        </w:tc>
      </w:tr>
      <w:tr w:rsidR="00EE77F6" w:rsidRPr="00EE77F6" w14:paraId="7F0EF6FC" w14:textId="77777777" w:rsidTr="00EE77F6">
        <w:trPr>
          <w:trHeight w:val="600"/>
        </w:trPr>
        <w:tc>
          <w:tcPr>
            <w:tcW w:w="5359" w:type="dxa"/>
            <w:noWrap/>
            <w:hideMark/>
          </w:tcPr>
          <w:p w14:paraId="76793D9D" w14:textId="4A59C6BC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Q1.</w:t>
            </w:r>
            <w:r w:rsidR="003E7C7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Which is the biggest beer drinking nation in the world? (Volume per capita)</w:t>
            </w:r>
          </w:p>
          <w:p w14:paraId="712A0704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42827B1" w14:textId="78F1FCB9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38777E3" w14:textId="3A1C2AD2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3A002D55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6D096CA1" w14:textId="5E25F509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2. In 2011, which major British cask brewery closed for good in Leeds?</w:t>
            </w:r>
          </w:p>
          <w:p w14:paraId="7136474A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C26123C" w14:textId="243DAC58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B968F31" w14:textId="65A39F11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768E6A52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11600C42" w14:textId="157E2435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3. Amos Brearley and Henry Wilks were the landlords of which fictional soap opera pub?</w:t>
            </w:r>
          </w:p>
          <w:p w14:paraId="233FB596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3D7EA40" w14:textId="1E1E744A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D4260F4" w14:textId="511A34C7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7239CE0C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4F83A97B" w14:textId="5D2367E4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4. Which beer used the advertising slogan 'The Cream of Manchester'?</w:t>
            </w:r>
          </w:p>
          <w:p w14:paraId="3255828D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091CB64" w14:textId="2CC2FD7F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434A20F" w14:textId="22D1A5DA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6E39F724" w14:textId="77777777" w:rsidTr="00EE77F6">
        <w:trPr>
          <w:trHeight w:val="600"/>
        </w:trPr>
        <w:tc>
          <w:tcPr>
            <w:tcW w:w="5359" w:type="dxa"/>
            <w:noWrap/>
            <w:hideMark/>
          </w:tcPr>
          <w:p w14:paraId="56BC9809" w14:textId="46DB1BDE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5. Which brewery produces a beer called 'Old Thumper'?</w:t>
            </w:r>
          </w:p>
          <w:p w14:paraId="5EC8EC70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EA28FD5" w14:textId="0909C44E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D74A064" w14:textId="5FD458A9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59F494F2" w14:textId="77777777" w:rsidTr="00EE77F6">
        <w:trPr>
          <w:trHeight w:val="900"/>
        </w:trPr>
        <w:tc>
          <w:tcPr>
            <w:tcW w:w="5359" w:type="dxa"/>
            <w:noWrap/>
            <w:hideMark/>
          </w:tcPr>
          <w:p w14:paraId="40CAFF9D" w14:textId="167A036B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6.What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quantity of beer constitutes a 'nip'?</w:t>
            </w:r>
          </w:p>
        </w:tc>
        <w:tc>
          <w:tcPr>
            <w:tcW w:w="3657" w:type="dxa"/>
            <w:noWrap/>
            <w:hideMark/>
          </w:tcPr>
          <w:p w14:paraId="46BCF44A" w14:textId="705A3BA2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76849BD2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4AFF8CDC" w14:textId="130F7BD9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7.Cascade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 popular variety of hop. In which country is it grown?</w:t>
            </w:r>
          </w:p>
          <w:p w14:paraId="540F0055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702EE7E" w14:textId="1C2177D9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68424CC" w14:textId="50AEB9CD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4EECDE84" w14:textId="77777777" w:rsidTr="00EE77F6">
        <w:trPr>
          <w:trHeight w:val="600"/>
        </w:trPr>
        <w:tc>
          <w:tcPr>
            <w:tcW w:w="5359" w:type="dxa"/>
            <w:hideMark/>
          </w:tcPr>
          <w:p w14:paraId="4743759E" w14:textId="5E8CA82D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8. Which famous American rock star said: "You can't be a real country unless you have a beer and an airline"?</w:t>
            </w:r>
          </w:p>
          <w:p w14:paraId="551CA462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85AAED7" w14:textId="48CBA345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9F24925" w14:textId="5A1AC25D" w:rsidR="00EE77F6" w:rsidRP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6B60DF2B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6FE51C05" w14:textId="5A701CAD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9.Beer</w:t>
            </w:r>
            <w:proofErr w:type="gramEnd"/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Hackett is the name of a village in which English county?</w:t>
            </w:r>
          </w:p>
          <w:p w14:paraId="1A08F72F" w14:textId="77777777" w:rsidR="00661A87" w:rsidRDefault="00661A87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0215221" w14:textId="0204094A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3EA5F14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913083F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958B692" w14:textId="314E6F5D" w:rsidR="00424CFB" w:rsidRPr="00EE77F6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E77F6" w:rsidRPr="00EE77F6" w14:paraId="7B0450D7" w14:textId="77777777" w:rsidTr="00EE77F6">
        <w:trPr>
          <w:trHeight w:val="300"/>
        </w:trPr>
        <w:tc>
          <w:tcPr>
            <w:tcW w:w="5359" w:type="dxa"/>
            <w:noWrap/>
            <w:hideMark/>
          </w:tcPr>
          <w:p w14:paraId="5B2486A2" w14:textId="56BEA745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10.Beer is the third most consumed beverage in the world behind water and which other drink?</w:t>
            </w:r>
          </w:p>
          <w:p w14:paraId="6B23E0B3" w14:textId="77777777" w:rsidR="00661A87" w:rsidRDefault="00661A87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E5E768B" w14:textId="4370D83D" w:rsidR="003E7C76" w:rsidRPr="00EE77F6" w:rsidRDefault="003E7C7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2EAB0A8" w14:textId="77777777" w:rsidR="00EE77F6" w:rsidRDefault="00EE77F6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B97F4DD" w14:textId="77777777" w:rsidR="00424CFB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8F6B181" w14:textId="1087FA3F" w:rsidR="00424CFB" w:rsidRPr="00EE77F6" w:rsidRDefault="00424CFB" w:rsidP="00EE77F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761CFBE4" w14:textId="07583A9B" w:rsidR="00EE77F6" w:rsidRDefault="00EE77F6">
      <w:r>
        <w:br w:type="page"/>
      </w:r>
    </w:p>
    <w:p w14:paraId="3EC8184D" w14:textId="77777777" w:rsidR="00ED2189" w:rsidRDefault="00ED2189"/>
    <w:p w14:paraId="63D928AF" w14:textId="77777777" w:rsidR="00ED2189" w:rsidRDefault="00ED2189" w:rsidP="00EB27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EB27B9" w14:paraId="42630CB9" w14:textId="77777777" w:rsidTr="00FC7A4D">
        <w:tc>
          <w:tcPr>
            <w:tcW w:w="4621" w:type="dxa"/>
          </w:tcPr>
          <w:p w14:paraId="45CCD5F2" w14:textId="0911060B" w:rsidR="00EB27B9" w:rsidRDefault="002329EB" w:rsidP="00FC7A4D">
            <w:r>
              <w:rPr>
                <w:noProof/>
              </w:rPr>
              <w:drawing>
                <wp:inline distT="0" distB="0" distL="0" distR="0" wp14:anchorId="6D218B11" wp14:editId="3AE0F86C">
                  <wp:extent cx="1240971" cy="1240971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5E3872B0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3694B89C" w14:textId="77777777" w:rsidR="00EB27B9" w:rsidRPr="00EB27B9" w:rsidRDefault="00EB27B9" w:rsidP="00FC7A4D">
            <w:pPr>
              <w:jc w:val="center"/>
              <w:rPr>
                <w:sz w:val="36"/>
              </w:rPr>
            </w:pPr>
          </w:p>
          <w:p w14:paraId="027AF704" w14:textId="61C60C96" w:rsidR="00EB27B9" w:rsidRPr="00EB27B9" w:rsidRDefault="00F515C6" w:rsidP="00EB27B9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6</w:t>
            </w:r>
          </w:p>
        </w:tc>
      </w:tr>
    </w:tbl>
    <w:p w14:paraId="6CEBFEDB" w14:textId="77777777" w:rsidR="00EB27B9" w:rsidRDefault="00EB27B9" w:rsidP="00EB27B9"/>
    <w:p w14:paraId="349D0CBF" w14:textId="77777777" w:rsidR="00675164" w:rsidRDefault="00675164" w:rsidP="00675164">
      <w:pPr>
        <w:rPr>
          <w:sz w:val="36"/>
        </w:rPr>
      </w:pPr>
      <w:r w:rsidRPr="00675164">
        <w:rPr>
          <w:sz w:val="36"/>
        </w:rPr>
        <w:t>Team Name:</w:t>
      </w:r>
    </w:p>
    <w:p w14:paraId="07FED887" w14:textId="77777777" w:rsidR="00675164" w:rsidRPr="00675164" w:rsidRDefault="00675164" w:rsidP="00675164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EB27B9" w14:paraId="1CA87EA8" w14:textId="77777777" w:rsidTr="00F515C6">
        <w:tc>
          <w:tcPr>
            <w:tcW w:w="5359" w:type="dxa"/>
          </w:tcPr>
          <w:p w14:paraId="56C55E0D" w14:textId="41C7BAC3" w:rsidR="00EB27B9" w:rsidRPr="00167FAA" w:rsidRDefault="00EE77F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6CB5FC9A" w14:textId="635009AD" w:rsidR="00EB27B9" w:rsidRPr="00167FAA" w:rsidRDefault="00EE77F6" w:rsidP="00FC7A4D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F515C6" w:rsidRPr="00F515C6" w14:paraId="0AE75AA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BA30699" w14:textId="57ABA7FE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.Wha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name do brewers give water when they brew with it?</w:t>
            </w:r>
          </w:p>
          <w:p w14:paraId="6F5899E8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05CF708" w14:textId="234DD2F7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97DD1D3" w14:textId="5A301AF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049D39AA" w14:textId="77777777" w:rsidTr="00F515C6">
        <w:trPr>
          <w:trHeight w:val="600"/>
        </w:trPr>
        <w:tc>
          <w:tcPr>
            <w:tcW w:w="5359" w:type="dxa"/>
            <w:hideMark/>
          </w:tcPr>
          <w:p w14:paraId="340D68C4" w14:textId="1BE17D54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Wild beer involves using a strain of bacteria called Lactobacillus. What other common food stuff is this used in the production of?</w:t>
            </w:r>
          </w:p>
          <w:p w14:paraId="3491C7D3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88C9732" w14:textId="3841169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49148A8" w14:textId="0287A43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8DDE50C" w14:textId="77777777" w:rsidTr="00F515C6">
        <w:trPr>
          <w:trHeight w:val="600"/>
        </w:trPr>
        <w:tc>
          <w:tcPr>
            <w:tcW w:w="5359" w:type="dxa"/>
            <w:hideMark/>
          </w:tcPr>
          <w:p w14:paraId="18CE0452" w14:textId="1AD7EF58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brand of beer is named after an old paint splattered MG car in a factory in Abingdon?</w:t>
            </w:r>
          </w:p>
          <w:p w14:paraId="6905BAF0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EB9E023" w14:textId="0178F7F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363E257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5FE50B8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BD86D17" w14:textId="09EF222A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72F252B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759FBC8" w14:textId="0949F1A0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Which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part of the hop plant is antibacterial: alpha acids or beta acids?</w:t>
            </w:r>
          </w:p>
          <w:p w14:paraId="74C73F65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3A8C119" w14:textId="328870B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F056363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1E505BF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C04975A" w14:textId="1CC2A29C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88789D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E82DEAF" w14:textId="1CECB66D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5.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Asahi  bough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ut the brewing rights to which brewery in 2019?</w:t>
            </w:r>
          </w:p>
          <w:p w14:paraId="401F3BE7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6B1DBC8" w14:textId="121D062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241FBA5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AA3DCA4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49567B" w14:textId="085FB4B3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B7B5524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6094DAE2" w14:textId="4053FD49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is the name of the German Purity Law regarding beer ingredients?</w:t>
            </w:r>
          </w:p>
          <w:p w14:paraId="7128A019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2BF0EA9" w14:textId="7DA5E6D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90AA5AF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7A02D69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6A24D46" w14:textId="388313ED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418B122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A91CF4F" w14:textId="3E92E355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What style of beer is 'Gold Label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'</w:t>
            </w:r>
            <w:proofErr w:type="gramEnd"/>
          </w:p>
          <w:p w14:paraId="2427FE49" w14:textId="2D52F828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306F4DD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57E1055" w14:textId="499DECC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4B99311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E3C9708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04566F1" w14:textId="4A47C425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0C33B907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FFDFD03" w14:textId="787F7AB4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How many gallons are in a brewer's barrel?</w:t>
            </w:r>
          </w:p>
          <w:p w14:paraId="4D93381D" w14:textId="23DC9085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FA10BF1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F434905" w14:textId="56CADFF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20D0F0B" w14:textId="77777777" w:rsidR="00424CFB" w:rsidRDefault="00424CFB" w:rsidP="00424CFB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226EC66" w14:textId="77777777" w:rsidR="00424CFB" w:rsidRDefault="00424CFB" w:rsidP="00424CFB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354EDCE" w14:textId="6A06CE58" w:rsidR="00424CFB" w:rsidRPr="00F515C6" w:rsidRDefault="00424CFB" w:rsidP="00424CFB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3F836945" w14:textId="77777777" w:rsidTr="00F515C6">
        <w:trPr>
          <w:trHeight w:val="900"/>
        </w:trPr>
        <w:tc>
          <w:tcPr>
            <w:tcW w:w="5359" w:type="dxa"/>
            <w:noWrap/>
            <w:hideMark/>
          </w:tcPr>
          <w:p w14:paraId="6E56738F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9: Which major pub company had to shut down 33 of its sites on 'Freedom Day' (19th July 2021) due to staff shortages?</w:t>
            </w:r>
          </w:p>
          <w:p w14:paraId="374DF612" w14:textId="0DE03B7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4E5D0AD" w14:textId="786B63C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4751F54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4E96854" w14:textId="2FD7C02E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Pump Up the Jam is a jam doughnut pale ale brewed by which Welsh brewery?</w:t>
            </w:r>
          </w:p>
          <w:p w14:paraId="02F47D81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F6A4F8A" w14:textId="059C36A7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AFA1F71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85AC27C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C7A21F3" w14:textId="489507D8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bookmarkEnd w:id="0"/>
    </w:tbl>
    <w:p w14:paraId="5C329994" w14:textId="1B9FA5E4" w:rsidR="00F515C6" w:rsidRPr="00EE77F6" w:rsidRDefault="00F515C6" w:rsidP="00F515C6"/>
    <w:p w14:paraId="56ABDE83" w14:textId="1A843AC2" w:rsidR="00F515C6" w:rsidRDefault="00F515C6" w:rsidP="00F515C6"/>
    <w:p w14:paraId="5DCEDEEB" w14:textId="77777777" w:rsidR="00F515C6" w:rsidRDefault="00F515C6" w:rsidP="00F515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087B8600" w14:textId="77777777" w:rsidTr="00837985">
        <w:tc>
          <w:tcPr>
            <w:tcW w:w="4621" w:type="dxa"/>
          </w:tcPr>
          <w:p w14:paraId="1C3A97E3" w14:textId="1CBB3271" w:rsidR="00F515C6" w:rsidRDefault="002329EB" w:rsidP="00837985">
            <w:r>
              <w:rPr>
                <w:noProof/>
              </w:rPr>
              <w:drawing>
                <wp:inline distT="0" distB="0" distL="0" distR="0" wp14:anchorId="548ACCFA" wp14:editId="6BE667F0">
                  <wp:extent cx="1240971" cy="124097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0EE1A022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00C8E277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5A4A5DB" w14:textId="254BB749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7 </w:t>
            </w:r>
          </w:p>
        </w:tc>
      </w:tr>
    </w:tbl>
    <w:p w14:paraId="05D058DD" w14:textId="77777777" w:rsidR="00F515C6" w:rsidRDefault="00F515C6" w:rsidP="00F515C6"/>
    <w:p w14:paraId="24EDC5DE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50CC963C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7BD7BCB5" w14:textId="77777777" w:rsidTr="00F515C6">
        <w:tc>
          <w:tcPr>
            <w:tcW w:w="5359" w:type="dxa"/>
          </w:tcPr>
          <w:p w14:paraId="53AC6BAA" w14:textId="188A450F" w:rsidR="00F515C6" w:rsidRPr="00167FAA" w:rsidRDefault="00EE77F6" w:rsidP="00837985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18AB39DE" w14:textId="097A7413" w:rsidR="00F515C6" w:rsidRPr="00167FAA" w:rsidRDefault="00EE77F6" w:rsidP="00837985">
            <w:pPr>
              <w:rPr>
                <w:b/>
                <w:bCs/>
              </w:rPr>
            </w:pPr>
            <w:r w:rsidRPr="00167FAA">
              <w:rPr>
                <w:b/>
                <w:bCs/>
              </w:rPr>
              <w:t>Answers</w:t>
            </w:r>
          </w:p>
        </w:tc>
      </w:tr>
      <w:tr w:rsidR="00F515C6" w:rsidRPr="00F515C6" w14:paraId="35DBBB9E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F226B4F" w14:textId="02B03618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E77F6"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1. In which American city is Blue Moon Wit Beer brewed?</w:t>
            </w:r>
          </w:p>
          <w:p w14:paraId="3D17E27A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42C3AC2" w14:textId="1954392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25E5210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FAD9CD3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FD6FE04" w14:textId="377F09F4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F49285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C21DF9B" w14:textId="58583F28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2. What is the whiff of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sulphur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on beers brewed in Burton commonly known as?</w:t>
            </w:r>
          </w:p>
          <w:p w14:paraId="4C7BD465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9B95FE9" w14:textId="767B881E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6D0BE83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328B5A3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7A13A5E" w14:textId="2129943D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44F555B" w14:textId="77777777" w:rsidTr="00F515C6">
        <w:trPr>
          <w:trHeight w:val="600"/>
        </w:trPr>
        <w:tc>
          <w:tcPr>
            <w:tcW w:w="5359" w:type="dxa"/>
            <w:hideMark/>
          </w:tcPr>
          <w:p w14:paraId="2EF8B52B" w14:textId="64FDE0D0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happens to the appearance of cask beer if it is stored in too cold a temperature?</w:t>
            </w:r>
          </w:p>
          <w:p w14:paraId="5F0BA318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49DD65F" w14:textId="3A8C2F20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13595426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635AD89" w14:textId="62AC9EEA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983190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6FC0A1E" w14:textId="358A443C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 When beer foam clings to the side of the glass as it is drunk, what is it called?</w:t>
            </w:r>
          </w:p>
          <w:p w14:paraId="14687ED3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28A762C" w14:textId="164B0498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E46854" w14:textId="5C7CA9C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3E2A789F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A55C49D" w14:textId="3F95CB8D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5.In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what style of beer is coriander a traditional ingredient?</w:t>
            </w:r>
          </w:p>
          <w:p w14:paraId="70AEBB1C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56442C9" w14:textId="1E1D0501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2631506" w14:textId="07D63401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AD2B891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A3FB512" w14:textId="459011FD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does the acronym ESB stand for in relation to beer?</w:t>
            </w:r>
          </w:p>
          <w:p w14:paraId="430EF4F2" w14:textId="77777777" w:rsidR="00A05D35" w:rsidRDefault="00A05D35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E6245BF" w14:textId="27649F4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44FC0D3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A82E844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B1AB65C" w14:textId="12A54CE0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02F1C222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2E82B029" w14:textId="435E16B6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How many gallons are in a firkin?</w:t>
            </w:r>
          </w:p>
          <w:p w14:paraId="0B9A2C92" w14:textId="6880CA11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FD4D581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0FF8804" w14:textId="59124F8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611C650" w14:textId="4618E034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B180B9C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2949C61" w14:textId="00749395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Malted barley ground into a coarse powder is known as what?</w:t>
            </w:r>
          </w:p>
          <w:p w14:paraId="134E634B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FB14861" w14:textId="66ACE9DC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8D863AC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F32634C" w14:textId="27A750ED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FF53B35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7E012FCC" w14:textId="541235E2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Harveys brewery is in which </w:t>
            </w:r>
            <w:r w:rsidR="003E7C76">
              <w:rPr>
                <w:rFonts w:ascii="Calibri" w:eastAsia="Times New Roman" w:hAnsi="Calibri" w:cs="Calibri"/>
                <w:color w:val="000000"/>
                <w:lang w:val="en-US"/>
              </w:rPr>
              <w:t>C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ounty?</w:t>
            </w:r>
          </w:p>
          <w:p w14:paraId="59A9F74A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FC4109F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48257EF" w14:textId="0E939B93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77433D4" w14:textId="4143F58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F033A8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0A46818" w14:textId="617148F8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Fraoch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n ale containing which unusual ingredient?</w:t>
            </w:r>
          </w:p>
          <w:p w14:paraId="52093213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DED4F60" w14:textId="6A3FE796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40AD7BE" w14:textId="672E6995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01FED907" w14:textId="05076E07" w:rsidR="00F515C6" w:rsidRDefault="00F515C6" w:rsidP="00F515C6"/>
    <w:p w14:paraId="0914A371" w14:textId="77CECF8F" w:rsidR="00F515C6" w:rsidRDefault="00F515C6" w:rsidP="00F515C6"/>
    <w:p w14:paraId="53FD92EA" w14:textId="41F9FF7D" w:rsidR="00F515C6" w:rsidRDefault="00F515C6" w:rsidP="00F515C6"/>
    <w:p w14:paraId="2ECB2824" w14:textId="77777777" w:rsidR="00F515C6" w:rsidRDefault="00F515C6" w:rsidP="00F515C6"/>
    <w:p w14:paraId="28D8904D" w14:textId="77777777" w:rsidR="00F515C6" w:rsidRDefault="00F515C6" w:rsidP="00F515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6D0D4DC6" w14:textId="77777777" w:rsidTr="00837985">
        <w:tc>
          <w:tcPr>
            <w:tcW w:w="4621" w:type="dxa"/>
          </w:tcPr>
          <w:p w14:paraId="17249AA4" w14:textId="67BB9387" w:rsidR="00F515C6" w:rsidRDefault="002329EB" w:rsidP="00837985">
            <w:r>
              <w:rPr>
                <w:noProof/>
              </w:rPr>
              <w:drawing>
                <wp:inline distT="0" distB="0" distL="0" distR="0" wp14:anchorId="22178600" wp14:editId="7B7C78C6">
                  <wp:extent cx="1240971" cy="124097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724D46B0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199DC839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5516F6F7" w14:textId="368808A2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8 </w:t>
            </w:r>
          </w:p>
        </w:tc>
      </w:tr>
    </w:tbl>
    <w:p w14:paraId="326DA249" w14:textId="77777777" w:rsidR="00F515C6" w:rsidRDefault="00F515C6" w:rsidP="00F515C6"/>
    <w:p w14:paraId="32F7A004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60C27698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38B1B668" w14:textId="77777777" w:rsidTr="00F515C6">
        <w:tc>
          <w:tcPr>
            <w:tcW w:w="5359" w:type="dxa"/>
          </w:tcPr>
          <w:p w14:paraId="1F4C8774" w14:textId="68F9C512" w:rsidR="00F515C6" w:rsidRPr="003E7C76" w:rsidRDefault="00EE77F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55F525A3" w14:textId="083AC183" w:rsidR="00F515C6" w:rsidRPr="003E7C76" w:rsidRDefault="00EE77F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Answers</w:t>
            </w:r>
          </w:p>
        </w:tc>
      </w:tr>
      <w:tr w:rsidR="00F515C6" w:rsidRPr="00F515C6" w14:paraId="13ADA7E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8859D9A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Helles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s a style of which beer?</w:t>
            </w:r>
          </w:p>
          <w:p w14:paraId="712F5D1E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650BDEB" w14:textId="78FBDBE2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7635214" w14:textId="7777777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63B0F40" w14:textId="77777777" w:rsidR="00424CFB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292C573" w14:textId="48509398" w:rsidR="00424CFB" w:rsidRPr="00F515C6" w:rsidRDefault="00424CFB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7084022" w14:textId="77777777" w:rsidTr="00F515C6">
        <w:trPr>
          <w:trHeight w:val="600"/>
        </w:trPr>
        <w:tc>
          <w:tcPr>
            <w:tcW w:w="5359" w:type="dxa"/>
            <w:hideMark/>
          </w:tcPr>
          <w:p w14:paraId="3F8F7CAE" w14:textId="3C614E56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George Hodgson was credited with inventing which style of beer in the 18th century?</w:t>
            </w:r>
          </w:p>
          <w:p w14:paraId="7C070810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80EAAE0" w14:textId="4114370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5BE0D12" w14:textId="32C4ECB5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39F7060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7A3EFC5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at does the acronym IBU stand for?</w:t>
            </w:r>
          </w:p>
          <w:p w14:paraId="2951EDA6" w14:textId="41E85E61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A79796C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29134F6" w14:textId="07322213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7A9AEB0" w14:textId="47B9A92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705641D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E452B6E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4. Oktoberfest starts in which month in Munich?</w:t>
            </w:r>
          </w:p>
          <w:p w14:paraId="677405AE" w14:textId="7133D0F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BE47E6D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6A6F5EF" w14:textId="4E9FE72A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E358A3E" w14:textId="389B2F5C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03FA3E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F4326B3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In which Yorkshire town in Samuel Smith's brewery?</w:t>
            </w:r>
          </w:p>
          <w:p w14:paraId="16DA91D2" w14:textId="37D30E9D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6E46FFB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4DE5C1D" w14:textId="2E3087E8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180AB7D" w14:textId="7B7885E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3E0174A6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7F59539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What does the German word 'Stein' mean in English?</w:t>
            </w:r>
          </w:p>
          <w:p w14:paraId="50DE3640" w14:textId="74A8CCF1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ACB34D0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480291E" w14:textId="736A522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3B626F6" w14:textId="59B6108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A1400D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B7C4C3D" w14:textId="30B5BB66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7.What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symbol denotes an Authenticated Trappist Beer on a bottle?</w:t>
            </w:r>
          </w:p>
          <w:p w14:paraId="32EFE61D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8E4D081" w14:textId="77D402CC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D1FDAA6" w14:textId="38A55054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5D3384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032DD8A" w14:textId="385BC03A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8. </w:t>
            </w:r>
            <w:proofErr w:type="spell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Beavertown</w:t>
            </w:r>
            <w:proofErr w:type="spell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ry was bought out by which global brewing giant in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2018?</w:t>
            </w:r>
            <w:proofErr w:type="gramEnd"/>
          </w:p>
          <w:p w14:paraId="32EA34CE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C70756B" w14:textId="0A858B04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15570BF" w14:textId="39078A5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53B527D" w14:textId="77777777" w:rsidTr="00F515C6">
        <w:trPr>
          <w:trHeight w:val="600"/>
        </w:trPr>
        <w:tc>
          <w:tcPr>
            <w:tcW w:w="5359" w:type="dxa"/>
            <w:hideMark/>
          </w:tcPr>
          <w:p w14:paraId="457A950C" w14:textId="5DF8A4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Which brewery launched the 'snap pack' cans of lager in 2019 to replace plastic holders? </w:t>
            </w:r>
          </w:p>
          <w:p w14:paraId="26CA5D12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3232DC0" w14:textId="7A69BCBD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79EE16F" w14:textId="7152438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355E0DF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543F41B7" w14:textId="77777777" w:rsidR="00F515C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0. Who is the author of 'Man Walks </w:t>
            </w:r>
            <w:proofErr w:type="gramStart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>Into</w:t>
            </w:r>
            <w:proofErr w:type="gramEnd"/>
            <w:r w:rsidR="00F515C6"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Pub'?</w:t>
            </w:r>
          </w:p>
          <w:p w14:paraId="4D2CB6C9" w14:textId="34CD5150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3B53B82" w14:textId="77777777" w:rsidR="00463068" w:rsidRDefault="00463068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FD86637" w14:textId="19C8F35B" w:rsidR="003E7C76" w:rsidRPr="00F515C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BD63FE6" w14:textId="7BF586C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29EB8143" w14:textId="77777777" w:rsidR="00F515C6" w:rsidRPr="00EE77F6" w:rsidRDefault="00F515C6" w:rsidP="00F515C6"/>
    <w:p w14:paraId="17DE71D9" w14:textId="4945718E" w:rsidR="00F515C6" w:rsidRDefault="00F515C6" w:rsidP="00F515C6">
      <w:r>
        <w:lastRenderedPageBreak/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104F390D" w14:textId="77777777" w:rsidTr="00837985">
        <w:tc>
          <w:tcPr>
            <w:tcW w:w="4621" w:type="dxa"/>
          </w:tcPr>
          <w:p w14:paraId="4BC25E7C" w14:textId="5406E6D1" w:rsidR="00F515C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27D1CCF3" wp14:editId="36B044C5">
                  <wp:extent cx="1240971" cy="124097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7AAF8DE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BE4462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3F649259" w14:textId="20C68F82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 xml:space="preserve">Round 9 </w:t>
            </w:r>
          </w:p>
        </w:tc>
      </w:tr>
    </w:tbl>
    <w:p w14:paraId="4A4C5D99" w14:textId="77777777" w:rsidR="00F515C6" w:rsidRDefault="00F515C6" w:rsidP="00F515C6"/>
    <w:p w14:paraId="6EAF810F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5DF70B6B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23BE9E1E" w14:textId="77777777" w:rsidTr="00F515C6">
        <w:tc>
          <w:tcPr>
            <w:tcW w:w="5359" w:type="dxa"/>
          </w:tcPr>
          <w:p w14:paraId="697DE228" w14:textId="787D2D06" w:rsidR="00F515C6" w:rsidRPr="003E7C76" w:rsidRDefault="00F515C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 xml:space="preserve">Questions </w:t>
            </w:r>
          </w:p>
        </w:tc>
        <w:tc>
          <w:tcPr>
            <w:tcW w:w="3657" w:type="dxa"/>
          </w:tcPr>
          <w:p w14:paraId="1D5A1404" w14:textId="482BA18B" w:rsidR="00F515C6" w:rsidRPr="003E7C76" w:rsidRDefault="00F515C6" w:rsidP="00837985">
            <w:pPr>
              <w:rPr>
                <w:b/>
                <w:bCs/>
              </w:rPr>
            </w:pPr>
            <w:r w:rsidRPr="003E7C76">
              <w:rPr>
                <w:b/>
                <w:bCs/>
              </w:rPr>
              <w:t>Answers</w:t>
            </w:r>
          </w:p>
        </w:tc>
      </w:tr>
      <w:tr w:rsidR="00F515C6" w:rsidRPr="00F515C6" w14:paraId="1E36558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C1D37C4" w14:textId="22C89B2C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1.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Marstons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d a collaboration beer with which rock group?</w:t>
            </w:r>
          </w:p>
          <w:p w14:paraId="04F5AAF3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291FF0C" w14:textId="76E3616B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65F25F13" w14:textId="15408080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71378E4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21379B3F" w14:textId="56FA1DA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Jennings Brewery is based in which town in the Lake District?</w:t>
            </w:r>
          </w:p>
          <w:p w14:paraId="54502C84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57B54DD" w14:textId="563097AD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77366B3" w14:textId="668E59E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8DFC93C" w14:textId="77777777" w:rsidTr="00F515C6">
        <w:trPr>
          <w:trHeight w:val="600"/>
        </w:trPr>
        <w:tc>
          <w:tcPr>
            <w:tcW w:w="5359" w:type="dxa"/>
            <w:hideMark/>
          </w:tcPr>
          <w:p w14:paraId="2A25D4E1" w14:textId="4929BAB1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John Keeling was the head brewer at which brewery until 2018 when he retired?</w:t>
            </w:r>
          </w:p>
          <w:p w14:paraId="60EBF3F0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7B5A5544" w14:textId="74C7A585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3860E4F" w14:textId="6FC65FF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78213398" w14:textId="77777777" w:rsidTr="00F515C6">
        <w:trPr>
          <w:trHeight w:val="600"/>
        </w:trPr>
        <w:tc>
          <w:tcPr>
            <w:tcW w:w="5359" w:type="dxa"/>
            <w:hideMark/>
          </w:tcPr>
          <w:p w14:paraId="501B6E4C" w14:textId="1CF1AFFF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4. Which brewery had to dispose of half a million pints of beer after it was invaded by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travellers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n 2018?</w:t>
            </w:r>
          </w:p>
          <w:p w14:paraId="7EF99DDA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1C37E927" w14:textId="15C560B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7F8354B" w14:textId="285C9FA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79D7128" w14:textId="77777777" w:rsidTr="00F515C6">
        <w:trPr>
          <w:trHeight w:val="600"/>
        </w:trPr>
        <w:tc>
          <w:tcPr>
            <w:tcW w:w="5359" w:type="dxa"/>
            <w:hideMark/>
          </w:tcPr>
          <w:p w14:paraId="2E1E9935" w14:textId="4268629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Within how many days is it recommended casks should be sold within once put on sale?</w:t>
            </w:r>
          </w:p>
          <w:p w14:paraId="399B7C05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CC534A6" w14:textId="41DF49CA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4818379" w14:textId="0465E5E6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C3BCE8B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4F3BEAE8" w14:textId="350461FE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6.Which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brewery supplies the Rovers Return in Coronation Street? </w:t>
            </w:r>
          </w:p>
          <w:p w14:paraId="04300CD1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E0AC7DA" w14:textId="7C39C4B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EA1B223" w14:textId="54315151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761318D0" w14:textId="77777777" w:rsidTr="00F515C6">
        <w:trPr>
          <w:trHeight w:val="600"/>
        </w:trPr>
        <w:tc>
          <w:tcPr>
            <w:tcW w:w="5359" w:type="dxa"/>
            <w:hideMark/>
          </w:tcPr>
          <w:p w14:paraId="11387500" w14:textId="60E714A7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7. What was the name of the perfect pub George Orwell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wrote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about in the Evening Standard in 1947?</w:t>
            </w:r>
          </w:p>
          <w:p w14:paraId="1C10366B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D6F7E92" w14:textId="155C4E6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95752E0" w14:textId="0309631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347D60B3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7FF93586" w14:textId="555B5908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8. What is the name of the bar in the House of Commons serving cask ale?</w:t>
            </w:r>
          </w:p>
          <w:p w14:paraId="2C735DED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5ABE1AA" w14:textId="51FA075C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DFD2B92" w14:textId="1A2A90CB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76B4773" w14:textId="77777777" w:rsidTr="00F515C6">
        <w:trPr>
          <w:trHeight w:val="600"/>
        </w:trPr>
        <w:tc>
          <w:tcPr>
            <w:tcW w:w="5359" w:type="dxa"/>
            <w:hideMark/>
          </w:tcPr>
          <w:p w14:paraId="0755BE74" w14:textId="476CD6F0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In the Robert Galbraith (aka JK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owling)  '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Strike' novels, what beer did the character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Cormoran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Strike always order?</w:t>
            </w:r>
          </w:p>
          <w:p w14:paraId="357E9D0A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8F372A4" w14:textId="634C75F2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E81DF96" w14:textId="6E017AC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635CED46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370BA324" w14:textId="7CB6CC9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 What is the name for the collagen used to clarify most cask ales?</w:t>
            </w:r>
          </w:p>
          <w:p w14:paraId="0BD36240" w14:textId="77777777" w:rsidR="00EE77F6" w:rsidRDefault="00EE77F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09A0C4F9" w14:textId="3B9AA72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7B12ECA" w14:textId="49CF7277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3EFF0D66" w14:textId="77777777" w:rsidR="00F515C6" w:rsidRDefault="00F515C6" w:rsidP="00F515C6"/>
    <w:p w14:paraId="4CADDC32" w14:textId="77777777" w:rsidR="00F515C6" w:rsidRDefault="00F515C6" w:rsidP="00EB27B9"/>
    <w:p w14:paraId="29607832" w14:textId="5D49EEED" w:rsidR="00F515C6" w:rsidRDefault="00F515C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F515C6" w14:paraId="7745DFE2" w14:textId="77777777" w:rsidTr="00837985">
        <w:tc>
          <w:tcPr>
            <w:tcW w:w="4621" w:type="dxa"/>
          </w:tcPr>
          <w:p w14:paraId="10B3FFF5" w14:textId="0F433057" w:rsidR="00F515C6" w:rsidRDefault="002329EB" w:rsidP="00837985">
            <w:r>
              <w:rPr>
                <w:noProof/>
              </w:rPr>
              <w:lastRenderedPageBreak/>
              <w:drawing>
                <wp:inline distT="0" distB="0" distL="0" distR="0" wp14:anchorId="1FA2322E" wp14:editId="2C6BC782">
                  <wp:extent cx="1240971" cy="1240971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16" cy="124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1" w:type="dxa"/>
          </w:tcPr>
          <w:p w14:paraId="646F04F0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121D481A" w14:textId="77777777" w:rsidR="00F515C6" w:rsidRPr="00EB27B9" w:rsidRDefault="00F515C6" w:rsidP="00837985">
            <w:pPr>
              <w:jc w:val="center"/>
              <w:rPr>
                <w:sz w:val="36"/>
              </w:rPr>
            </w:pPr>
          </w:p>
          <w:p w14:paraId="0863C9EB" w14:textId="07097C61" w:rsidR="00F515C6" w:rsidRPr="00EB27B9" w:rsidRDefault="00F515C6" w:rsidP="00837985">
            <w:pPr>
              <w:jc w:val="center"/>
              <w:rPr>
                <w:sz w:val="36"/>
              </w:rPr>
            </w:pPr>
            <w:r>
              <w:rPr>
                <w:sz w:val="36"/>
              </w:rPr>
              <w:t>Round 10</w:t>
            </w:r>
          </w:p>
        </w:tc>
      </w:tr>
    </w:tbl>
    <w:p w14:paraId="4EAAE50D" w14:textId="77777777" w:rsidR="00F515C6" w:rsidRDefault="00F515C6" w:rsidP="00F515C6"/>
    <w:p w14:paraId="0D21F89F" w14:textId="77777777" w:rsidR="00F515C6" w:rsidRDefault="00F515C6" w:rsidP="00F515C6">
      <w:pPr>
        <w:rPr>
          <w:sz w:val="36"/>
        </w:rPr>
      </w:pPr>
      <w:r w:rsidRPr="00675164">
        <w:rPr>
          <w:sz w:val="36"/>
        </w:rPr>
        <w:t>Team Name:</w:t>
      </w:r>
    </w:p>
    <w:p w14:paraId="6B4B9784" w14:textId="77777777" w:rsidR="00F515C6" w:rsidRPr="00675164" w:rsidRDefault="00F515C6" w:rsidP="00F515C6">
      <w:pPr>
        <w:rPr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9"/>
        <w:gridCol w:w="3657"/>
      </w:tblGrid>
      <w:tr w:rsidR="00F515C6" w14:paraId="4AA49AC7" w14:textId="77777777" w:rsidTr="00F515C6">
        <w:tc>
          <w:tcPr>
            <w:tcW w:w="5359" w:type="dxa"/>
          </w:tcPr>
          <w:p w14:paraId="4E00A627" w14:textId="498BF450" w:rsidR="00F515C6" w:rsidRPr="00F515C6" w:rsidRDefault="00F515C6" w:rsidP="00837985">
            <w:pPr>
              <w:rPr>
                <w:b/>
                <w:bCs/>
              </w:rPr>
            </w:pPr>
            <w:r w:rsidRPr="00F515C6">
              <w:rPr>
                <w:b/>
                <w:bCs/>
              </w:rPr>
              <w:t>Questions</w:t>
            </w:r>
          </w:p>
        </w:tc>
        <w:tc>
          <w:tcPr>
            <w:tcW w:w="3657" w:type="dxa"/>
          </w:tcPr>
          <w:p w14:paraId="09F3021C" w14:textId="22A7BD12" w:rsidR="00F515C6" w:rsidRPr="00F515C6" w:rsidRDefault="00F515C6" w:rsidP="00837985">
            <w:pPr>
              <w:rPr>
                <w:b/>
                <w:bCs/>
              </w:rPr>
            </w:pPr>
            <w:r w:rsidRPr="00F515C6">
              <w:rPr>
                <w:b/>
                <w:bCs/>
              </w:rPr>
              <w:t>Answers</w:t>
            </w:r>
          </w:p>
        </w:tc>
      </w:tr>
      <w:tr w:rsidR="00F515C6" w:rsidRPr="00F515C6" w14:paraId="4ECE4048" w14:textId="77777777" w:rsidTr="00F515C6">
        <w:trPr>
          <w:trHeight w:val="600"/>
        </w:trPr>
        <w:tc>
          <w:tcPr>
            <w:tcW w:w="5359" w:type="dxa"/>
            <w:hideMark/>
          </w:tcPr>
          <w:p w14:paraId="0253B44F" w14:textId="1A6F284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. Which brand of cask beer did Piers Morgan say he was most looking forward to when the pubs reopened after lockdown?</w:t>
            </w:r>
          </w:p>
          <w:p w14:paraId="35694E04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283B33CE" w14:textId="2B41472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23F3B30" w14:textId="3667212A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56FA1257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3E1D8949" w14:textId="23E2AC99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2. Only one brewery in the UK has a thatched roof. Which is it?</w:t>
            </w:r>
          </w:p>
          <w:p w14:paraId="4A042573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984EB90" w14:textId="022770C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B4DE940" w14:textId="2D700B3F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0E5EF7EA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CACF402" w14:textId="1C1D8BA4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3. Which brewery uses a unicorn as its emblem?</w:t>
            </w:r>
          </w:p>
          <w:p w14:paraId="3482C468" w14:textId="476D16DC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F12C798" w14:textId="77777777" w:rsidR="003E7C76" w:rsidRDefault="003E7C7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529E887E" w14:textId="35E0D08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26E73167" w14:textId="3E6C323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01758C5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0F6DDA24" w14:textId="17B59B9B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4. Which philosopher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said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“He was a wise man who invented beer”?</w:t>
            </w:r>
          </w:p>
          <w:p w14:paraId="2D1F4A46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C598806" w14:textId="102FA8DD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41C43AFA" w14:textId="57CE9ED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45A7D623" w14:textId="77777777" w:rsidTr="00F515C6">
        <w:trPr>
          <w:trHeight w:val="600"/>
        </w:trPr>
        <w:tc>
          <w:tcPr>
            <w:tcW w:w="5359" w:type="dxa"/>
            <w:hideMark/>
          </w:tcPr>
          <w:p w14:paraId="25A9656D" w14:textId="2471256A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5. In which country would you traditionally find ales labelled 40 shillings, 50 shillings, 60 shillings and 80 shillings?</w:t>
            </w:r>
          </w:p>
          <w:p w14:paraId="23B52003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AB55023" w14:textId="7BB68F6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58D02EFF" w14:textId="2CB0E03F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455EE65C" w14:textId="77777777" w:rsidTr="00F515C6">
        <w:trPr>
          <w:trHeight w:val="900"/>
        </w:trPr>
        <w:tc>
          <w:tcPr>
            <w:tcW w:w="5359" w:type="dxa"/>
            <w:noWrap/>
            <w:hideMark/>
          </w:tcPr>
          <w:p w14:paraId="52CECCF6" w14:textId="6EA4C0D0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6. In 2018, The world’s oldest brewery was discovered in a cave in which country?</w:t>
            </w:r>
          </w:p>
        </w:tc>
        <w:tc>
          <w:tcPr>
            <w:tcW w:w="3657" w:type="dxa"/>
            <w:hideMark/>
          </w:tcPr>
          <w:p w14:paraId="6299E7CF" w14:textId="18979C91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1BCB6A72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B40E839" w14:textId="7699D805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7. Which country has the most individual beer brands?</w:t>
            </w:r>
          </w:p>
          <w:p w14:paraId="07013C38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4B8426B" w14:textId="4A78E6F3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0BD8EB66" w14:textId="0B5E2BB0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2129D9C" w14:textId="77777777" w:rsidTr="00F515C6">
        <w:trPr>
          <w:trHeight w:val="600"/>
        </w:trPr>
        <w:tc>
          <w:tcPr>
            <w:tcW w:w="5359" w:type="dxa"/>
            <w:noWrap/>
            <w:hideMark/>
          </w:tcPr>
          <w:p w14:paraId="66433200" w14:textId="556FE252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8. Non-Alcoholic Beers Typically Contain </w:t>
            </w:r>
            <w:proofErr w:type="gram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As</w:t>
            </w:r>
            <w:proofErr w:type="gram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Much Alcohol As Which Piece Of Fruit?</w:t>
            </w:r>
          </w:p>
          <w:p w14:paraId="404A438C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65BF4857" w14:textId="045FB22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64722E5" w14:textId="36BEBD94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261D4128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665F5ABD" w14:textId="7C0E30F1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9. What was the name of the local pub in TV's The </w:t>
            </w:r>
            <w:proofErr w:type="spellStart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Royle</w:t>
            </w:r>
            <w:proofErr w:type="spellEnd"/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Family?</w:t>
            </w:r>
          </w:p>
          <w:p w14:paraId="47787AA5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3F352B3C" w14:textId="0EE79C2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75C87429" w14:textId="4E7BAAE9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515C6" w:rsidRPr="00F515C6" w14:paraId="7223657C" w14:textId="77777777" w:rsidTr="00F515C6">
        <w:trPr>
          <w:trHeight w:val="300"/>
        </w:trPr>
        <w:tc>
          <w:tcPr>
            <w:tcW w:w="5359" w:type="dxa"/>
            <w:noWrap/>
            <w:hideMark/>
          </w:tcPr>
          <w:p w14:paraId="17995DB9" w14:textId="7405F7C3" w:rsid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Q</w:t>
            </w:r>
            <w:r w:rsidRPr="00F515C6">
              <w:rPr>
                <w:rFonts w:ascii="Calibri" w:eastAsia="Times New Roman" w:hAnsi="Calibri" w:cs="Calibri"/>
                <w:color w:val="000000"/>
                <w:lang w:val="en-US"/>
              </w:rPr>
              <w:t>10. Marco Pierre White created a beer with which northern brewery?</w:t>
            </w:r>
          </w:p>
          <w:p w14:paraId="23FEDC4B" w14:textId="77777777" w:rsidR="00BA305A" w:rsidRDefault="00BA305A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  <w:p w14:paraId="4B596389" w14:textId="049307A8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657" w:type="dxa"/>
            <w:noWrap/>
            <w:hideMark/>
          </w:tcPr>
          <w:p w14:paraId="3F4C6DF7" w14:textId="795885CE" w:rsidR="00F515C6" w:rsidRPr="00F515C6" w:rsidRDefault="00F515C6" w:rsidP="00F515C6">
            <w:pPr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785FDD26" w14:textId="77777777" w:rsidR="00F515C6" w:rsidRDefault="00F515C6" w:rsidP="00EB27B9"/>
    <w:p w14:paraId="2E95E490" w14:textId="77777777" w:rsidR="00F515C6" w:rsidRDefault="00F515C6" w:rsidP="00EB27B9"/>
    <w:p w14:paraId="69EABED3" w14:textId="74EFCCEF" w:rsidR="00026AF2" w:rsidRDefault="00026AF2" w:rsidP="00EB27B9">
      <w:r>
        <w:t xml:space="preserve">All questions and answers correct at time of writing </w:t>
      </w:r>
      <w:r w:rsidR="00593FD8">
        <w:t>September</w:t>
      </w:r>
      <w:r w:rsidR="0040472E">
        <w:t xml:space="preserve"> 20</w:t>
      </w:r>
      <w:r w:rsidR="00ED2189">
        <w:t>21</w:t>
      </w:r>
      <w:r>
        <w:t>. Written by Cask Marque.</w:t>
      </w:r>
    </w:p>
    <w:sectPr w:rsidR="00026AF2" w:rsidSect="00675164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F1C46"/>
    <w:multiLevelType w:val="hybridMultilevel"/>
    <w:tmpl w:val="74729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E4445"/>
    <w:multiLevelType w:val="hybridMultilevel"/>
    <w:tmpl w:val="D44C1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02E9"/>
    <w:multiLevelType w:val="hybridMultilevel"/>
    <w:tmpl w:val="E1C60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7E7C"/>
    <w:multiLevelType w:val="hybridMultilevel"/>
    <w:tmpl w:val="BC5CBA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295A86"/>
    <w:multiLevelType w:val="hybridMultilevel"/>
    <w:tmpl w:val="CDC6D1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1szCwNDGxNLU0MzVX0lEKTi0uzszPAykwqgUAnOphCiwAAAA="/>
  </w:docVars>
  <w:rsids>
    <w:rsidRoot w:val="00EB27B9"/>
    <w:rsid w:val="00026AF2"/>
    <w:rsid w:val="000768D5"/>
    <w:rsid w:val="00167FAA"/>
    <w:rsid w:val="002329EB"/>
    <w:rsid w:val="0026637A"/>
    <w:rsid w:val="002B7F8A"/>
    <w:rsid w:val="0033095F"/>
    <w:rsid w:val="00385735"/>
    <w:rsid w:val="003E7C76"/>
    <w:rsid w:val="0040472E"/>
    <w:rsid w:val="00424CFB"/>
    <w:rsid w:val="00463068"/>
    <w:rsid w:val="00497077"/>
    <w:rsid w:val="00593FD8"/>
    <w:rsid w:val="005C254F"/>
    <w:rsid w:val="005F0486"/>
    <w:rsid w:val="00615FFD"/>
    <w:rsid w:val="00661A87"/>
    <w:rsid w:val="00675164"/>
    <w:rsid w:val="007F2973"/>
    <w:rsid w:val="00A05D35"/>
    <w:rsid w:val="00AE24E9"/>
    <w:rsid w:val="00BA305A"/>
    <w:rsid w:val="00CD2018"/>
    <w:rsid w:val="00CE5E9C"/>
    <w:rsid w:val="00CF01DD"/>
    <w:rsid w:val="00CF576A"/>
    <w:rsid w:val="00D00A31"/>
    <w:rsid w:val="00EB27B9"/>
    <w:rsid w:val="00ED2189"/>
    <w:rsid w:val="00EE77F6"/>
    <w:rsid w:val="00F515C6"/>
    <w:rsid w:val="00FB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9DCC95"/>
  <w15:docId w15:val="{9A59B418-0BAA-4664-8FFE-61D150EA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7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7F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77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7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7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7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7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DE64A9137294BA70589A0C31876D7" ma:contentTypeVersion="2" ma:contentTypeDescription="Create a new document." ma:contentTypeScope="" ma:versionID="794fbc193e4d6077e1aede2d1d776d8e">
  <xsd:schema xmlns:xsd="http://www.w3.org/2001/XMLSchema" xmlns:xs="http://www.w3.org/2001/XMLSchema" xmlns:p="http://schemas.microsoft.com/office/2006/metadata/properties" xmlns:ns2="9595b277-0aa5-4e17-84cb-85e6546882e5" targetNamespace="http://schemas.microsoft.com/office/2006/metadata/properties" ma:root="true" ma:fieldsID="fb421a30498bb69b43b9aaed9b4d862c" ns2:_="">
    <xsd:import namespace="9595b277-0aa5-4e17-84cb-85e6546882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5b277-0aa5-4e17-84cb-85e6546882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8347E1-A9CE-4CF5-B316-434E6B5CDB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3E9963-3B74-4DE1-AA4C-23DA79A0E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5b277-0aa5-4e17-84cb-85e6546882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23A2B4-C83E-46C5-AB6D-1A7500316F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302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tair Macnaught</dc:creator>
  <cp:lastModifiedBy>Clair Iddenden</cp:lastModifiedBy>
  <cp:revision>5</cp:revision>
  <cp:lastPrinted>2016-07-13T15:19:00Z</cp:lastPrinted>
  <dcterms:created xsi:type="dcterms:W3CDTF">2021-09-24T12:45:00Z</dcterms:created>
  <dcterms:modified xsi:type="dcterms:W3CDTF">2021-09-2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DE64A9137294BA70589A0C31876D7</vt:lpwstr>
  </property>
  <property fmtid="{D5CDD505-2E9C-101B-9397-08002B2CF9AE}" pid="3" name="Order">
    <vt:r8>22421400</vt:r8>
  </property>
</Properties>
</file>